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or co-authored 17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Select contributions are presented in this section. You can also view my publications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22" w:name="section"/>
    <w:p>
      <w:pPr>
        <w:pStyle w:val="Heading1"/>
      </w:pPr>
    </w:p>
    <w:bookmarkStart w:id="21" w:name="mainpubs"/>
    <w:bookmarkEnd w:id="21"/>
    <w:bookmarkEnd w:id="22"/>
    <w:bookmarkStart w:id="41" w:name="all-my-publications"/>
    <w:p>
      <w:pPr>
        <w:pStyle w:val="Heading1"/>
      </w:pPr>
      <w:r>
        <w:t xml:space="preserve">All my publications</w:t>
      </w:r>
    </w:p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 G. Bisaccia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 G. Bisaccia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G. Bisaccia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 G. Bisaccia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G. Bisaccia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 G. Bisaccia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0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 G. Bisaccia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 G. Bisaccia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 G. Bisaccia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G. Bisaccia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t xml:space="preserve">G. Bisaccia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t xml:space="preserve">G. Bisaccia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39"/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25T22:40:56Z</dcterms:created>
  <dcterms:modified xsi:type="dcterms:W3CDTF">2024-06-25T22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